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4C55A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0CA40476" w14:textId="07276B98" w:rsidR="00417D7B" w:rsidRDefault="00417D7B" w:rsidP="00417D7B">
      <w:pPr>
        <w:pStyle w:val="Heading2"/>
        <w:rPr>
          <w:smallCaps/>
          <w:sz w:val="22"/>
          <w:szCs w:val="22"/>
        </w:rPr>
      </w:pPr>
      <w:r w:rsidRPr="00125943">
        <w:rPr>
          <w:smallCaps/>
          <w:sz w:val="22"/>
          <w:szCs w:val="22"/>
        </w:rPr>
        <w:t xml:space="preserve">MODEL: </w:t>
      </w:r>
      <w:r w:rsidR="00F938EF">
        <w:rPr>
          <w:smallCaps/>
          <w:sz w:val="22"/>
          <w:szCs w:val="22"/>
        </w:rPr>
        <w:t xml:space="preserve">MANUAL </w:t>
      </w:r>
      <w:r w:rsidR="002B613F">
        <w:rPr>
          <w:smallCaps/>
          <w:sz w:val="22"/>
          <w:szCs w:val="22"/>
        </w:rPr>
        <w:t xml:space="preserve">QUADRANT </w:t>
      </w:r>
      <w:r w:rsidR="00AC5C09" w:rsidRPr="00125943">
        <w:rPr>
          <w:smallCaps/>
          <w:sz w:val="22"/>
          <w:szCs w:val="22"/>
        </w:rPr>
        <w:t>DYNAMIC</w:t>
      </w:r>
      <w:r w:rsidRPr="00125943">
        <w:rPr>
          <w:smallCaps/>
          <w:sz w:val="22"/>
          <w:szCs w:val="22"/>
        </w:rPr>
        <w:t xml:space="preserve"> FIRE </w:t>
      </w:r>
      <w:r w:rsidR="000B1DD0" w:rsidRPr="00125943">
        <w:rPr>
          <w:smallCaps/>
          <w:sz w:val="22"/>
          <w:szCs w:val="22"/>
        </w:rPr>
        <w:t xml:space="preserve">DAMPERS - </w:t>
      </w:r>
      <w:r w:rsidR="000B1DD0" w:rsidRPr="00125943">
        <w:rPr>
          <w:sz w:val="22"/>
          <w:szCs w:val="22"/>
        </w:rPr>
        <w:t>AIRFOIL BLADES</w:t>
      </w:r>
    </w:p>
    <w:p w14:paraId="0681B007" w14:textId="77777777" w:rsidR="002F5392" w:rsidRDefault="002F5392" w:rsidP="002F5392">
      <w:pPr>
        <w:pStyle w:val="Heading1"/>
        <w:jc w:val="left"/>
        <w:rPr>
          <w:caps/>
          <w:sz w:val="22"/>
          <w:szCs w:val="22"/>
        </w:rPr>
      </w:pPr>
      <w:r w:rsidRPr="00883EC2">
        <w:rPr>
          <w:caps/>
          <w:sz w:val="22"/>
          <w:szCs w:val="22"/>
        </w:rPr>
        <w:t xml:space="preserve">DIVISION </w:t>
      </w:r>
      <w:r>
        <w:rPr>
          <w:caps/>
          <w:sz w:val="22"/>
          <w:szCs w:val="22"/>
        </w:rPr>
        <w:t xml:space="preserve">23 </w:t>
      </w:r>
      <w:r w:rsidRPr="00883EC2">
        <w:rPr>
          <w:caps/>
          <w:sz w:val="22"/>
          <w:szCs w:val="22"/>
        </w:rPr>
        <w:t xml:space="preserve">- Heating, Ventilation, and Air Conditioning (HVAC) </w:t>
      </w:r>
    </w:p>
    <w:p w14:paraId="384ABCC2" w14:textId="77777777" w:rsidR="002F5392" w:rsidRDefault="002F5392" w:rsidP="002F5392">
      <w:pPr>
        <w:pStyle w:val="Heading1"/>
        <w:jc w:val="left"/>
        <w:rPr>
          <w:caps/>
        </w:rPr>
      </w:pPr>
      <w:bookmarkStart w:id="0" w:name="_Hlk161130815"/>
      <w:r>
        <w:rPr>
          <w:caps/>
          <w:sz w:val="22"/>
          <w:szCs w:val="22"/>
        </w:rPr>
        <w:t>(PREVIOUSLY DIVISION 15)</w:t>
      </w:r>
    </w:p>
    <w:p w14:paraId="26384280" w14:textId="77777777" w:rsidR="002F5392" w:rsidRDefault="002F5392" w:rsidP="002F5392"/>
    <w:p w14:paraId="575BDF7F" w14:textId="77777777" w:rsidR="002F5392" w:rsidRPr="00847DFF" w:rsidRDefault="002F5392" w:rsidP="002F5392">
      <w:pPr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7A99F169" w14:textId="77777777" w:rsidR="002F5392" w:rsidRPr="00847DFF" w:rsidRDefault="002F5392" w:rsidP="00F8104C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7ECF4705" w14:textId="77777777" w:rsidR="002F5392" w:rsidRPr="00847DFF" w:rsidRDefault="002F5392" w:rsidP="00F8104C">
      <w:pPr>
        <w:jc w:val="both"/>
        <w:rPr>
          <w:rFonts w:ascii="Arial" w:hAnsi="Arial" w:cs="Arial"/>
          <w:b/>
          <w:color w:val="00B0F0"/>
        </w:rPr>
      </w:pPr>
    </w:p>
    <w:p w14:paraId="70E49103" w14:textId="77777777" w:rsidR="002F5392" w:rsidRPr="00847DFF" w:rsidRDefault="002F5392" w:rsidP="00F8104C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0B9C0638" w14:textId="77777777" w:rsidR="002F5392" w:rsidRPr="00847DFF" w:rsidRDefault="002F5392" w:rsidP="00F8104C">
      <w:pPr>
        <w:jc w:val="both"/>
        <w:rPr>
          <w:rFonts w:ascii="Arial" w:hAnsi="Arial" w:cs="Arial"/>
          <w:b/>
          <w:color w:val="00B0F0"/>
        </w:rPr>
      </w:pPr>
    </w:p>
    <w:p w14:paraId="7BA75BFF" w14:textId="77777777" w:rsidR="002F5392" w:rsidRPr="00847DFF" w:rsidRDefault="002F5392" w:rsidP="00F8104C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Delete all "Specifier Notes" when editing this section.</w:t>
      </w:r>
    </w:p>
    <w:p w14:paraId="4E89AFA3" w14:textId="77777777" w:rsidR="00137288" w:rsidRPr="00847DFF" w:rsidRDefault="00137288" w:rsidP="00137288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3562477" w14:textId="2BDF2728" w:rsidR="002F5392" w:rsidRDefault="002F5392" w:rsidP="002F5392">
      <w:pPr>
        <w:pStyle w:val="CMT"/>
        <w:rPr>
          <w:rFonts w:ascii="Arial" w:hAnsi="Arial" w:cs="Arial"/>
          <w:b/>
          <w:vanish w:val="0"/>
          <w:color w:val="auto"/>
        </w:rPr>
      </w:pPr>
      <w:r>
        <w:rPr>
          <w:rFonts w:ascii="Arial" w:hAnsi="Arial" w:cs="Arial"/>
          <w:b/>
          <w:vanish w:val="0"/>
          <w:color w:val="auto"/>
        </w:rPr>
        <w:t xml:space="preserve">SECTION </w:t>
      </w:r>
      <w:r w:rsidR="0001650D">
        <w:rPr>
          <w:rFonts w:ascii="Arial" w:hAnsi="Arial" w:cs="Arial"/>
          <w:b/>
          <w:vanish w:val="0"/>
          <w:color w:val="auto"/>
        </w:rPr>
        <w:t>233313 – DAMPERS (PREVIOUSLY 15820)</w:t>
      </w:r>
    </w:p>
    <w:bookmarkEnd w:id="0"/>
    <w:p w14:paraId="0460843B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05BD81C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5227BD67" w14:textId="350C274E" w:rsidR="00417D7B" w:rsidRPr="00945D48" w:rsidRDefault="002B613F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anual Quadrant </w:t>
      </w:r>
      <w:r w:rsidR="00AC5C09">
        <w:rPr>
          <w:rFonts w:ascii="Arial" w:hAnsi="Arial" w:cs="Arial"/>
        </w:rPr>
        <w:t>Dynamic</w:t>
      </w:r>
      <w:r w:rsidR="00417D7B" w:rsidRPr="00945D48">
        <w:rPr>
          <w:rFonts w:ascii="Arial" w:hAnsi="Arial" w:cs="Arial"/>
        </w:rPr>
        <w:t xml:space="preserve"> fire dampers with </w:t>
      </w:r>
      <w:r w:rsidR="00EE596E">
        <w:rPr>
          <w:rFonts w:ascii="Arial" w:hAnsi="Arial" w:cs="Arial"/>
        </w:rPr>
        <w:t>Airfoil</w:t>
      </w:r>
      <w:r w:rsidR="00417D7B">
        <w:rPr>
          <w:rFonts w:ascii="Arial" w:hAnsi="Arial" w:cs="Arial"/>
        </w:rPr>
        <w:t xml:space="preserve">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5999EE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2171A19E" w14:textId="77777777" w:rsidR="00006809" w:rsidRPr="00945D48" w:rsidRDefault="00006809" w:rsidP="00006809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</w:t>
      </w:r>
      <w:r w:rsidRPr="00945D48">
        <w:rPr>
          <w:rFonts w:ascii="Arial" w:hAnsi="Arial" w:cs="Arial"/>
        </w:rPr>
        <w:t>.</w:t>
      </w:r>
    </w:p>
    <w:p w14:paraId="1F51E9B7" w14:textId="77777777" w:rsidR="00006809" w:rsidRPr="00945D48" w:rsidRDefault="00006809" w:rsidP="00006809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01897D2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12934E60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383264B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A745AFE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CD3BBB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1D527A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596033F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AB7AC2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354514C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64BFB77C" w14:textId="4CF499E5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006809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956F1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9EEF8F3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Product Data:  Submit manufacturer's product data.</w:t>
      </w:r>
    </w:p>
    <w:p w14:paraId="4FD14124" w14:textId="77777777" w:rsidR="00EE596E" w:rsidRPr="00945D48" w:rsidRDefault="00EE596E" w:rsidP="00EE596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9BCEB21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4F951DCA" w14:textId="74856EE9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6A4AF31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6E1B85B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207CEBDF" w14:textId="77777777" w:rsidR="00531D27" w:rsidRPr="00945D48" w:rsidRDefault="00531D27" w:rsidP="00531D27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737181AE" w14:textId="77777777" w:rsidR="00531D27" w:rsidRDefault="00531D27" w:rsidP="00531D27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6488EED6" w14:textId="77777777" w:rsidR="00531D27" w:rsidRPr="00945D48" w:rsidRDefault="00531D27" w:rsidP="00531D27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743F870B" w14:textId="77777777" w:rsidR="00531D27" w:rsidRPr="00945D48" w:rsidRDefault="00531D27" w:rsidP="00531D27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442CA223" w14:textId="77777777" w:rsidR="00531D27" w:rsidRDefault="00531D27" w:rsidP="00531D27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7F54FD57" w14:textId="77777777" w:rsidR="00531D27" w:rsidRPr="00CB6CA9" w:rsidRDefault="00531D27" w:rsidP="00531D27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5AD9B32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6CB9FAD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35D8DBA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B6E7AF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86F4605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1FDDF8D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769C431" w14:textId="5D59B0D5" w:rsidR="00B4121F" w:rsidRPr="0082366F" w:rsidRDefault="002B613F" w:rsidP="00B4121F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anual Quadrant </w:t>
      </w:r>
      <w:r w:rsidR="00B4121F" w:rsidRPr="0082366F">
        <w:rPr>
          <w:rFonts w:ascii="Arial" w:hAnsi="Arial" w:cs="Arial"/>
        </w:rPr>
        <w:t xml:space="preserve">Dynamic Fire Damper with Airfoil blades shall be in compliance </w:t>
      </w:r>
      <w:r w:rsidR="002B7949" w:rsidRPr="0082366F">
        <w:rPr>
          <w:rFonts w:ascii="Arial" w:hAnsi="Arial" w:cs="Arial"/>
        </w:rPr>
        <w:t xml:space="preserve">and labelled to </w:t>
      </w:r>
      <w:r w:rsidR="00B4121F" w:rsidRPr="0082366F">
        <w:rPr>
          <w:rFonts w:ascii="Arial" w:hAnsi="Arial" w:cs="Arial"/>
        </w:rPr>
        <w:t>UL</w:t>
      </w:r>
      <w:r w:rsidR="00125943">
        <w:rPr>
          <w:rFonts w:ascii="Arial" w:hAnsi="Arial" w:cs="Arial"/>
        </w:rPr>
        <w:t xml:space="preserve"> </w:t>
      </w:r>
      <w:r w:rsidR="00B4121F" w:rsidRPr="0082366F">
        <w:rPr>
          <w:rFonts w:ascii="Arial" w:hAnsi="Arial" w:cs="Arial"/>
        </w:rPr>
        <w:t>555 standard with the specific model reflecting on the UL certificate of the supplier</w:t>
      </w:r>
      <w:r w:rsidR="00436CEE">
        <w:rPr>
          <w:rFonts w:ascii="Arial" w:hAnsi="Arial" w:cs="Arial"/>
        </w:rPr>
        <w:t>, e.g., Central Ventilation Systems (R27700)</w:t>
      </w:r>
      <w:r w:rsidR="00B4121F" w:rsidRPr="0082366F">
        <w:rPr>
          <w:rFonts w:ascii="Arial" w:hAnsi="Arial" w:cs="Arial"/>
        </w:rPr>
        <w:t xml:space="preserve"> and approved by Civil Defense. </w:t>
      </w:r>
    </w:p>
    <w:p w14:paraId="7AB1B16D" w14:textId="77777777" w:rsidR="00417D7B" w:rsidRPr="00945D48" w:rsidRDefault="00AC5C09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YNAM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0DF099BD" w14:textId="7AEBB16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 w:rsidR="00EE596E">
        <w:rPr>
          <w:rFonts w:ascii="Arial" w:hAnsi="Arial" w:cs="Arial"/>
        </w:rPr>
        <w:t>AF</w:t>
      </w:r>
      <w:r>
        <w:rPr>
          <w:rFonts w:ascii="Arial" w:hAnsi="Arial" w:cs="Arial"/>
        </w:rPr>
        <w:t xml:space="preserve"> </w:t>
      </w:r>
      <w:r w:rsidR="00B776B3">
        <w:rPr>
          <w:rFonts w:ascii="Arial" w:hAnsi="Arial" w:cs="Arial"/>
        </w:rPr>
        <w:t>is a series</w:t>
      </w:r>
      <w:r w:rsidR="00B776B3" w:rsidRPr="00945D48">
        <w:rPr>
          <w:rFonts w:ascii="Arial" w:hAnsi="Arial" w:cs="Arial"/>
        </w:rPr>
        <w:t xml:space="preserve"> </w:t>
      </w:r>
      <w:r w:rsidR="00B776B3">
        <w:rPr>
          <w:rFonts w:ascii="Arial" w:hAnsi="Arial" w:cs="Arial"/>
        </w:rPr>
        <w:t xml:space="preserve">of manual quadrant </w:t>
      </w:r>
      <w:r w:rsidR="00AC5C09">
        <w:rPr>
          <w:rFonts w:ascii="Arial" w:hAnsi="Arial" w:cs="Arial"/>
        </w:rPr>
        <w:t>dynamic</w:t>
      </w:r>
      <w:r w:rsidRPr="00945D48">
        <w:rPr>
          <w:rFonts w:ascii="Arial" w:hAnsi="Arial" w:cs="Arial"/>
        </w:rPr>
        <w:t xml:space="preserve"> fire damper</w:t>
      </w:r>
      <w:r w:rsidR="00AC5C09">
        <w:rPr>
          <w:rFonts w:ascii="Arial" w:hAnsi="Arial" w:cs="Arial"/>
        </w:rPr>
        <w:t>.</w:t>
      </w:r>
    </w:p>
    <w:p w14:paraId="624693F1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20DABA56" w14:textId="77777777" w:rsidR="00F8104C" w:rsidRPr="00C61BEF" w:rsidRDefault="00F8104C" w:rsidP="00F8104C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Fire Rating:</w:t>
      </w:r>
    </w:p>
    <w:p w14:paraId="022B4652" w14:textId="46F7A6F5" w:rsidR="00F8104C" w:rsidRPr="007154F8" w:rsidRDefault="00F8104C" w:rsidP="00F8104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135596E" w14:textId="77777777" w:rsidR="00F8104C" w:rsidRPr="007154F8" w:rsidRDefault="00F8104C" w:rsidP="00F8104C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06B4C029" w14:textId="78B80729" w:rsidR="00F8104C" w:rsidRPr="00883EC2" w:rsidRDefault="00F8104C" w:rsidP="00F8104C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F3C9E4A" w14:textId="77777777" w:rsidR="00F8104C" w:rsidRDefault="00F8104C" w:rsidP="00F8104C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33915BF8" w14:textId="77777777" w:rsidR="00F8104C" w:rsidRPr="00241325" w:rsidRDefault="00F8104C" w:rsidP="00F8104C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p w14:paraId="3A39DBA9" w14:textId="6471D124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B7A6A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B7A6A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58ACB0D8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Differential Pressure Rating:  4 in.wg. (1.0 kPa)</w:t>
      </w:r>
    </w:p>
    <w:p w14:paraId="74092F20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1F61C49B" w14:textId="261646A9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531D27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40120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04C02A08" w14:textId="7FF08D5B" w:rsidR="00417D7B" w:rsidRPr="000B1DD0" w:rsidRDefault="00417D7B" w:rsidP="00417D7B">
      <w:pPr>
        <w:pStyle w:val="PR2"/>
        <w:spacing w:before="120"/>
        <w:rPr>
          <w:rFonts w:ascii="Arial" w:hAnsi="Arial" w:cs="Arial"/>
        </w:rPr>
      </w:pPr>
      <w:r w:rsidRPr="000B1DD0">
        <w:rPr>
          <w:rFonts w:ascii="Arial" w:hAnsi="Arial" w:cs="Arial"/>
          <w:u w:val="single"/>
        </w:rPr>
        <w:t>Blades</w:t>
      </w:r>
      <w:r w:rsidRPr="000B1DD0">
        <w:rPr>
          <w:rFonts w:ascii="Arial" w:hAnsi="Arial" w:cs="Arial"/>
        </w:rPr>
        <w:t xml:space="preserve">:  </w:t>
      </w:r>
      <w:r w:rsidR="00EE596E" w:rsidRPr="000B1DD0">
        <w:rPr>
          <w:rFonts w:ascii="Arial" w:hAnsi="Arial" w:cs="Arial"/>
        </w:rPr>
        <w:t xml:space="preserve">Airfoil-shaped, double skin galvanized steel mechanically fastened to form equivalent to </w:t>
      </w:r>
      <w:r w:rsidR="00531D27">
        <w:rPr>
          <w:rFonts w:ascii="Arial" w:hAnsi="Arial" w:cs="Arial"/>
        </w:rPr>
        <w:t xml:space="preserve">minimum </w:t>
      </w:r>
      <w:r w:rsidR="00EE596E" w:rsidRPr="000B1DD0">
        <w:rPr>
          <w:rFonts w:ascii="Arial" w:hAnsi="Arial" w:cs="Arial"/>
        </w:rPr>
        <w:t>1</w:t>
      </w:r>
      <w:r w:rsidR="00FC7BF8" w:rsidRPr="000B1DD0">
        <w:rPr>
          <w:rFonts w:ascii="Arial" w:hAnsi="Arial" w:cs="Arial"/>
        </w:rPr>
        <w:t>6</w:t>
      </w:r>
      <w:r w:rsidR="0040120A" w:rsidRPr="000B1DD0">
        <w:rPr>
          <w:rFonts w:ascii="Arial" w:hAnsi="Arial" w:cs="Arial"/>
        </w:rPr>
        <w:t>-g</w:t>
      </w:r>
      <w:r w:rsidR="00EE596E" w:rsidRPr="000B1DD0">
        <w:rPr>
          <w:rFonts w:ascii="Arial" w:hAnsi="Arial" w:cs="Arial"/>
        </w:rPr>
        <w:t xml:space="preserve">auge </w:t>
      </w:r>
      <w:r w:rsidR="00FC7BF8" w:rsidRPr="000B1DD0">
        <w:rPr>
          <w:rFonts w:ascii="Arial" w:hAnsi="Arial" w:cs="Arial"/>
        </w:rPr>
        <w:t>s</w:t>
      </w:r>
      <w:r w:rsidR="00EE596E" w:rsidRPr="000B1DD0">
        <w:rPr>
          <w:rFonts w:ascii="Arial" w:hAnsi="Arial" w:cs="Arial"/>
        </w:rPr>
        <w:t>teel.</w:t>
      </w:r>
    </w:p>
    <w:p w14:paraId="5B191F77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6DD8F8A9" w14:textId="5ED6B0BB" w:rsidR="00417D7B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</w:p>
    <w:p w14:paraId="6D46DC48" w14:textId="2C6F9D36" w:rsidR="00A028DB" w:rsidRPr="00A028DB" w:rsidRDefault="00A028DB" w:rsidP="00417D7B">
      <w:pPr>
        <w:pStyle w:val="PR2"/>
        <w:spacing w:before="120"/>
        <w:rPr>
          <w:rFonts w:ascii="Arial" w:hAnsi="Arial" w:cs="Arial"/>
          <w:u w:val="single"/>
        </w:rPr>
      </w:pPr>
      <w:r w:rsidRPr="00A028DB">
        <w:rPr>
          <w:rFonts w:ascii="Arial" w:hAnsi="Arial" w:cs="Arial"/>
          <w:u w:val="single"/>
        </w:rPr>
        <w:t>Drive Shaft (Jackshaft):</w:t>
      </w:r>
      <w:r>
        <w:rPr>
          <w:rFonts w:ascii="Arial" w:hAnsi="Arial" w:cs="Arial"/>
        </w:rPr>
        <w:t xml:space="preserve"> </w:t>
      </w:r>
      <w:r w:rsidR="00C448F9">
        <w:rPr>
          <w:rFonts w:ascii="Arial" w:hAnsi="Arial" w:cs="Arial"/>
        </w:rPr>
        <w:t xml:space="preserve">Minimum </w:t>
      </w:r>
      <w:r>
        <w:rPr>
          <w:rFonts w:ascii="Arial" w:hAnsi="Arial" w:cs="Arial"/>
        </w:rPr>
        <w:t>½ inch. diameter, plated steel</w:t>
      </w:r>
    </w:p>
    <w:p w14:paraId="37C862D5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1B4B6BBC" w14:textId="77777777" w:rsidR="001C3AC8" w:rsidRDefault="001C3AC8" w:rsidP="001C3AC8">
      <w:pPr>
        <w:pStyle w:val="PR2"/>
        <w:spacing w:before="120"/>
        <w:rPr>
          <w:rFonts w:ascii="Arial" w:hAnsi="Arial" w:cs="Arial"/>
          <w:u w:val="single"/>
        </w:rPr>
      </w:pPr>
      <w:r w:rsidRPr="001C3AC8">
        <w:rPr>
          <w:rFonts w:ascii="Arial" w:hAnsi="Arial" w:cs="Arial"/>
          <w:u w:val="single"/>
        </w:rPr>
        <w:t xml:space="preserve">Fire Closure Device:  </w:t>
      </w:r>
    </w:p>
    <w:p w14:paraId="62973AD3" w14:textId="498CA061" w:rsidR="00F8104C" w:rsidRPr="007154F8" w:rsidRDefault="00F8104C" w:rsidP="00F8104C">
      <w:pPr>
        <w:spacing w:before="120"/>
        <w:rPr>
          <w:rFonts w:ascii="Arial" w:hAnsi="Arial" w:cs="Arial"/>
          <w:b/>
          <w:color w:val="00B0F0"/>
        </w:rPr>
      </w:pPr>
      <w:bookmarkStart w:id="1" w:name="_Hlk161140604"/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EB88DDD" w14:textId="77777777" w:rsidR="00F8104C" w:rsidRPr="007154F8" w:rsidRDefault="00F8104C" w:rsidP="00F8104C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05DF4CF0" w14:textId="0CFEC6F3" w:rsidR="00F8104C" w:rsidRPr="00F8104C" w:rsidRDefault="00F8104C" w:rsidP="00F8104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bookmarkEnd w:id="1"/>
    </w:p>
    <w:p w14:paraId="3770B914" w14:textId="77777777" w:rsidR="001C3AC8" w:rsidRDefault="001C3AC8" w:rsidP="001C3AC8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>
        <w:rPr>
          <w:rFonts w:ascii="Arial" w:hAnsi="Arial" w:cs="Arial"/>
        </w:rPr>
        <w:t>UL listed fusible link. (Manual)</w:t>
      </w:r>
    </w:p>
    <w:p w14:paraId="7A790D6D" w14:textId="6D249B13" w:rsidR="001C3AC8" w:rsidRDefault="001C3AC8" w:rsidP="001C3AC8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>
        <w:rPr>
          <w:rFonts w:ascii="Arial" w:hAnsi="Arial" w:cs="Arial"/>
        </w:rPr>
        <w:t>Resettable electric thermostat</w:t>
      </w:r>
      <w:r w:rsidR="00E6677D" w:rsidRPr="00E6677D">
        <w:rPr>
          <w:rFonts w:ascii="Arial" w:hAnsi="Arial" w:cs="Arial"/>
        </w:rPr>
        <w:t xml:space="preserve"> </w:t>
      </w:r>
      <w:r w:rsidR="00E6677D">
        <w:rPr>
          <w:rFonts w:ascii="Arial" w:hAnsi="Arial" w:cs="Arial"/>
        </w:rPr>
        <w:t>with External mounted switch</w:t>
      </w:r>
      <w:r>
        <w:rPr>
          <w:rFonts w:ascii="Arial" w:hAnsi="Arial" w:cs="Arial"/>
        </w:rPr>
        <w:t>. (Applicable with Actuators)</w:t>
      </w:r>
    </w:p>
    <w:p w14:paraId="779F5789" w14:textId="77777777" w:rsidR="00417D7B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734960E9" w14:textId="005AA34A" w:rsidR="00F8104C" w:rsidRPr="00241325" w:rsidRDefault="00F8104C" w:rsidP="00F8104C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117C47A" w14:textId="77777777" w:rsidR="00F8104C" w:rsidRPr="00241325" w:rsidRDefault="00F8104C" w:rsidP="00F8104C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67D963A5" w14:textId="77777777" w:rsidR="00F8104C" w:rsidRPr="00241325" w:rsidRDefault="00F8104C" w:rsidP="00F8104C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19D09D4A" w14:textId="77777777" w:rsidR="00F8104C" w:rsidRPr="00241325" w:rsidRDefault="00F8104C" w:rsidP="00F8104C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732EEC62" w14:textId="77777777" w:rsidR="00F8104C" w:rsidRPr="00241325" w:rsidRDefault="00F8104C" w:rsidP="00F8104C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6A2F56E6" w14:textId="77777777" w:rsidR="00F8104C" w:rsidRPr="00241325" w:rsidRDefault="00F8104C" w:rsidP="00F8104C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5F2A4296" w14:textId="4BE4C0F2" w:rsidR="00F8104C" w:rsidRPr="00945D48" w:rsidRDefault="00F8104C" w:rsidP="00F8104C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62652FB" w14:textId="77777777" w:rsidR="00417D7B" w:rsidRPr="00945D48" w:rsidRDefault="00417D7B" w:rsidP="00422D4C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2070"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74A2047" w14:textId="3D5E1A51" w:rsidR="00417D7B" w:rsidRDefault="00417D7B" w:rsidP="00422D4C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2070"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1C52D5E" w14:textId="7074A5AE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084C40C1" w14:textId="3C4993C2" w:rsidR="00396DA8" w:rsidRDefault="00396DA8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>
        <w:rPr>
          <w:rFonts w:ascii="Arial" w:hAnsi="Arial" w:cs="Arial"/>
        </w:rPr>
        <w:t>:  Standard 16-inches long x 20-gauge (406mm x 1.0mm), factory installed to mount the manual quadrant.</w:t>
      </w:r>
    </w:p>
    <w:p w14:paraId="146A465E" w14:textId="53F565B9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0DF9A6FD" w14:textId="59335154" w:rsidR="00CB0FB2" w:rsidRPr="00CB0FB2" w:rsidRDefault="00CB0FB2" w:rsidP="008E1CF6">
      <w:pPr>
        <w:pStyle w:val="PR2"/>
        <w:spacing w:before="160"/>
        <w:rPr>
          <w:rFonts w:ascii="Arial" w:hAnsi="Arial" w:cs="Arial"/>
        </w:rPr>
      </w:pPr>
      <w:r>
        <w:rPr>
          <w:rFonts w:ascii="Arial" w:hAnsi="Arial" w:cs="Arial"/>
          <w:u w:val="single"/>
        </w:rPr>
        <w:t>Operator:</w:t>
      </w:r>
      <w:r w:rsidRPr="00851D69">
        <w:rPr>
          <w:rFonts w:ascii="Arial" w:hAnsi="Arial" w:cs="Arial"/>
        </w:rPr>
        <w:t xml:space="preserve"> </w:t>
      </w:r>
      <w:r w:rsidR="00851D69">
        <w:rPr>
          <w:rFonts w:ascii="Arial" w:hAnsi="Arial" w:cs="Arial"/>
        </w:rPr>
        <w:t>Manual quadrant type</w:t>
      </w:r>
    </w:p>
    <w:p w14:paraId="274D2A5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565E5972" w14:textId="77777777" w:rsidR="00417D7B" w:rsidRDefault="00417D7B" w:rsidP="00FC7BF8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791928">
        <w:rPr>
          <w:rFonts w:ascii="Arial" w:hAnsi="Arial" w:cs="Arial"/>
          <w:u w:val="single"/>
        </w:rPr>
        <w:t>Retaining Angles</w:t>
      </w:r>
    </w:p>
    <w:p w14:paraId="1FEBDD05" w14:textId="77777777" w:rsidR="00F8104C" w:rsidRPr="007154F8" w:rsidRDefault="00F8104C" w:rsidP="00F8104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68ADBC3" w14:textId="77777777" w:rsidR="00F8104C" w:rsidRPr="007154F8" w:rsidRDefault="00F8104C" w:rsidP="00F8104C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081DA49B" w14:textId="77777777" w:rsidR="00F8104C" w:rsidRPr="00F8104C" w:rsidRDefault="00F8104C" w:rsidP="00F8104C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38C78BA" w14:textId="77777777" w:rsidR="00417D7B" w:rsidRPr="000B1DD0" w:rsidRDefault="00417D7B" w:rsidP="00FC7BF8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0B1DD0">
        <w:rPr>
          <w:rFonts w:ascii="Arial" w:hAnsi="Arial" w:cs="Arial"/>
        </w:rPr>
        <w:t>Model:</w:t>
      </w:r>
    </w:p>
    <w:p w14:paraId="0F002282" w14:textId="77777777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Provided in field</w:t>
      </w:r>
    </w:p>
    <w:p w14:paraId="13388BC7" w14:textId="2D36546C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1 sided - frame retaining angles 1 ½ x 1 ½ inches x 16 gauge (38 x 38 x 1.</w:t>
      </w:r>
      <w:r w:rsidR="00FE69C8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7B570DC2" w14:textId="268155BC" w:rsidR="00417D7B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2 sided - frame retaining angles 1 ½ x 1 ½ inches x 16 gauge (38 x 38 x 1.</w:t>
      </w:r>
      <w:r w:rsidR="00FE69C8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715BB78C" w14:textId="77777777" w:rsidR="00E224DD" w:rsidRDefault="00E224DD" w:rsidP="00E224DD">
      <w:pPr>
        <w:autoSpaceDE w:val="0"/>
        <w:autoSpaceDN w:val="0"/>
        <w:ind w:left="1800"/>
        <w:rPr>
          <w:rFonts w:ascii="Arial" w:hAnsi="Arial" w:cs="Arial"/>
        </w:rPr>
      </w:pPr>
    </w:p>
    <w:p w14:paraId="232504E6" w14:textId="156F3A20" w:rsidR="00E224DD" w:rsidRPr="00791928" w:rsidRDefault="00E224DD" w:rsidP="00E224DD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791928">
        <w:rPr>
          <w:rFonts w:ascii="Arial" w:hAnsi="Arial" w:cs="Arial"/>
          <w:u w:val="single"/>
        </w:rPr>
        <w:t>Mi</w:t>
      </w:r>
      <w:bookmarkStart w:id="2" w:name="_Hlk83218511"/>
      <w:r w:rsidRPr="00791928">
        <w:rPr>
          <w:rFonts w:ascii="Arial" w:hAnsi="Arial" w:cs="Arial"/>
          <w:u w:val="single"/>
        </w:rPr>
        <w:t>cro-Switches:</w:t>
      </w:r>
    </w:p>
    <w:p w14:paraId="2D3D48F7" w14:textId="5E39A4E0" w:rsidR="00E224DD" w:rsidRPr="000B1DD0" w:rsidRDefault="00E224DD" w:rsidP="003E7A29">
      <w:pPr>
        <w:numPr>
          <w:ilvl w:val="1"/>
          <w:numId w:val="14"/>
        </w:numPr>
        <w:autoSpaceDE w:val="0"/>
        <w:autoSpaceDN w:val="0"/>
        <w:spacing w:before="240"/>
        <w:rPr>
          <w:rFonts w:ascii="Arial" w:hAnsi="Arial" w:cs="Arial"/>
        </w:rPr>
      </w:pPr>
      <w:r w:rsidRPr="00883EC2">
        <w:rPr>
          <w:rFonts w:ascii="Arial" w:hAnsi="Arial" w:cs="Arial"/>
        </w:rPr>
        <w:t>UL recognized micro-switches factory installed for blade’s position feedback.</w:t>
      </w:r>
    </w:p>
    <w:bookmarkEnd w:id="2"/>
    <w:p w14:paraId="55B7BBB8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04A95F9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0C49385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05C3E97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2DDA08A3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208A30A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0785B0A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4498492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36FAB4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E0AC59F" w14:textId="12BA70D7" w:rsidR="00417D7B" w:rsidRPr="00945D48" w:rsidRDefault="00417D7B" w:rsidP="00B4121F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4E4C1DC8" w14:textId="77777777" w:rsidR="00417D7B" w:rsidRDefault="00417D7B" w:rsidP="00417D7B"/>
    <w:p w14:paraId="591F6443" w14:textId="77777777" w:rsidR="00C454B3" w:rsidRDefault="00C454B3"/>
    <w:sectPr w:rsidR="00C454B3" w:rsidSect="003512F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475A7EF7"/>
    <w:multiLevelType w:val="hybridMultilevel"/>
    <w:tmpl w:val="9E92DF08"/>
    <w:name w:val="MASTERSPEC222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2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5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644817437">
    <w:abstractNumId w:val="0"/>
  </w:num>
  <w:num w:numId="2" w16cid:durableId="2048069011">
    <w:abstractNumId w:val="14"/>
  </w:num>
  <w:num w:numId="3" w16cid:durableId="757559652">
    <w:abstractNumId w:val="2"/>
  </w:num>
  <w:num w:numId="4" w16cid:durableId="687869829">
    <w:abstractNumId w:val="7"/>
  </w:num>
  <w:num w:numId="5" w16cid:durableId="1011639332">
    <w:abstractNumId w:val="12"/>
  </w:num>
  <w:num w:numId="6" w16cid:durableId="1465849359">
    <w:abstractNumId w:val="1"/>
  </w:num>
  <w:num w:numId="7" w16cid:durableId="845947705">
    <w:abstractNumId w:val="9"/>
  </w:num>
  <w:num w:numId="8" w16cid:durableId="1494760010">
    <w:abstractNumId w:val="15"/>
  </w:num>
  <w:num w:numId="9" w16cid:durableId="263997538">
    <w:abstractNumId w:val="8"/>
  </w:num>
  <w:num w:numId="10" w16cid:durableId="1862938907">
    <w:abstractNumId w:val="6"/>
  </w:num>
  <w:num w:numId="11" w16cid:durableId="139271731">
    <w:abstractNumId w:val="13"/>
  </w:num>
  <w:num w:numId="12" w16cid:durableId="1157569795">
    <w:abstractNumId w:val="5"/>
  </w:num>
  <w:num w:numId="13" w16cid:durableId="306588948">
    <w:abstractNumId w:val="3"/>
  </w:num>
  <w:num w:numId="14" w16cid:durableId="473912639">
    <w:abstractNumId w:val="10"/>
  </w:num>
  <w:num w:numId="15" w16cid:durableId="587278338">
    <w:abstractNumId w:val="11"/>
  </w:num>
  <w:num w:numId="16" w16cid:durableId="828055644">
    <w:abstractNumId w:val="1"/>
  </w:num>
  <w:num w:numId="17" w16cid:durableId="113255855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1850350">
    <w:abstractNumId w:val="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EyMzE1MjU0NzNR0lEKTi0uzszPAykwNK4FADDJP+EtAAAA"/>
  </w:docVars>
  <w:rsids>
    <w:rsidRoot w:val="00417D7B"/>
    <w:rsid w:val="00006809"/>
    <w:rsid w:val="0001650D"/>
    <w:rsid w:val="000B1DD0"/>
    <w:rsid w:val="00107414"/>
    <w:rsid w:val="00125943"/>
    <w:rsid w:val="00137288"/>
    <w:rsid w:val="001956F1"/>
    <w:rsid w:val="001C3AC8"/>
    <w:rsid w:val="002B613F"/>
    <w:rsid w:val="002B7949"/>
    <w:rsid w:val="002F5392"/>
    <w:rsid w:val="003472B6"/>
    <w:rsid w:val="003512F6"/>
    <w:rsid w:val="00396DA8"/>
    <w:rsid w:val="003E7A29"/>
    <w:rsid w:val="0040120A"/>
    <w:rsid w:val="00417D7B"/>
    <w:rsid w:val="00422D4C"/>
    <w:rsid w:val="00436CEE"/>
    <w:rsid w:val="00470C04"/>
    <w:rsid w:val="004B6C60"/>
    <w:rsid w:val="00531D27"/>
    <w:rsid w:val="00666492"/>
    <w:rsid w:val="0078475A"/>
    <w:rsid w:val="00791928"/>
    <w:rsid w:val="0082366F"/>
    <w:rsid w:val="00851D69"/>
    <w:rsid w:val="008E1CF6"/>
    <w:rsid w:val="00991B49"/>
    <w:rsid w:val="009D76AE"/>
    <w:rsid w:val="00A028DB"/>
    <w:rsid w:val="00AA5778"/>
    <w:rsid w:val="00AC5C09"/>
    <w:rsid w:val="00B020E2"/>
    <w:rsid w:val="00B166C4"/>
    <w:rsid w:val="00B4121F"/>
    <w:rsid w:val="00B776B3"/>
    <w:rsid w:val="00BE4065"/>
    <w:rsid w:val="00C448F9"/>
    <w:rsid w:val="00C454B3"/>
    <w:rsid w:val="00CB0FB2"/>
    <w:rsid w:val="00CB4AFE"/>
    <w:rsid w:val="00CC0A44"/>
    <w:rsid w:val="00D13F88"/>
    <w:rsid w:val="00D87D19"/>
    <w:rsid w:val="00E224DD"/>
    <w:rsid w:val="00E6677D"/>
    <w:rsid w:val="00EE596E"/>
    <w:rsid w:val="00F8104C"/>
    <w:rsid w:val="00F938EF"/>
    <w:rsid w:val="00FB7A6A"/>
    <w:rsid w:val="00FC7BF8"/>
    <w:rsid w:val="00FE6670"/>
    <w:rsid w:val="00FE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F8BCD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4C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E224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6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239</Words>
  <Characters>7065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ANUAL QUADRANT DYNAMIC FIRE DAMPERS - AIRFOIL BLADES</vt:lpstr>
      <vt:lpstr>DIVISION 23 - Heating, Ventilation, and Air Conditioning (HVAC) </vt:lpstr>
      <vt:lpstr>(PREVIOUSLY DIVISION 15)</vt:lpstr>
      <vt:lpstr>GENERAL</vt:lpstr>
      <vt:lpstr>    SECTION INCLUDES</vt:lpstr>
      <vt:lpstr>        Manual Quadrant Dynamic fire dampers with Airfoil blades meeting the requirement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anual Quadrant Dynamic Fire Damper with Airfoil blades shall be in compliance a</vt:lpstr>
      <vt:lpstr>    DYNAMIC FIRE DAMPERS</vt:lpstr>
      <vt:lpstr>        Model:  FDD-MB-AF is a series of manual quadrant dynam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41</cp:revision>
  <cp:lastPrinted>2021-09-22T12:17:00Z</cp:lastPrinted>
  <dcterms:created xsi:type="dcterms:W3CDTF">2017-12-12T21:54:00Z</dcterms:created>
  <dcterms:modified xsi:type="dcterms:W3CDTF">2024-03-12T08:59:00Z</dcterms:modified>
</cp:coreProperties>
</file>